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0E3043" w14:textId="75D58CC7" w:rsidR="00DD3082" w:rsidRDefault="00DD3082" w:rsidP="00DD3082">
      <w:pPr>
        <w:rPr>
          <w:b/>
        </w:rPr>
      </w:pPr>
      <w:r w:rsidRPr="00DD3082">
        <w:rPr>
          <w:b/>
        </w:rPr>
        <w:t xml:space="preserve">1 Task1: Generate Encryption Key in a Wrong Way </w:t>
      </w:r>
    </w:p>
    <w:p w14:paraId="1C86A97A" w14:textId="77777777" w:rsidR="00701B5D" w:rsidRPr="00DD3082" w:rsidRDefault="00701B5D" w:rsidP="00DD3082">
      <w:pPr>
        <w:rPr>
          <w:rFonts w:hint="eastAsia"/>
          <w:b/>
        </w:rPr>
      </w:pPr>
    </w:p>
    <w:p w14:paraId="285586C8" w14:textId="46577146" w:rsidR="00DD3082" w:rsidRDefault="00701B5D" w:rsidP="00DD3082">
      <w:r>
        <w:rPr>
          <w:noProof/>
        </w:rPr>
        <w:drawing>
          <wp:inline distT="0" distB="0" distL="0" distR="0" wp14:anchorId="23A162EC" wp14:editId="523FD4DA">
            <wp:extent cx="5274310" cy="33616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B5EFC" w14:textId="714EF57F" w:rsidR="00DD3082" w:rsidRDefault="00DD3082" w:rsidP="00DD3082"/>
    <w:p w14:paraId="7D2D0298" w14:textId="77777777" w:rsidR="00D555CA" w:rsidRDefault="00D555CA" w:rsidP="00DD3082">
      <w:pPr>
        <w:rPr>
          <w:rFonts w:hint="eastAsia"/>
        </w:rPr>
      </w:pPr>
    </w:p>
    <w:p w14:paraId="47628AF7" w14:textId="42C96BFE" w:rsidR="00DD3082" w:rsidRDefault="00DD3082" w:rsidP="00DD3082">
      <w:pPr>
        <w:rPr>
          <w:b/>
        </w:rPr>
      </w:pPr>
      <w:r w:rsidRPr="00D555CA">
        <w:rPr>
          <w:b/>
        </w:rPr>
        <w:t xml:space="preserve">2 Task2: Guessing the Key </w:t>
      </w:r>
    </w:p>
    <w:p w14:paraId="4440C2F8" w14:textId="7A6A0099" w:rsidR="00D555CA" w:rsidRDefault="00D555CA" w:rsidP="00DD3082">
      <w:pPr>
        <w:rPr>
          <w:b/>
        </w:rPr>
      </w:pPr>
    </w:p>
    <w:p w14:paraId="4FA5E9BD" w14:textId="2DA93CB3" w:rsidR="00E9002E" w:rsidRDefault="001A3703" w:rsidP="00DD3082">
      <w:pPr>
        <w:rPr>
          <w:b/>
        </w:rPr>
      </w:pPr>
      <w:r>
        <w:rPr>
          <w:noProof/>
        </w:rPr>
        <w:drawing>
          <wp:inline distT="0" distB="0" distL="0" distR="0" wp14:anchorId="508A5F9D" wp14:editId="3906CA97">
            <wp:extent cx="5274310" cy="24472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92E76" w14:textId="60F8612A" w:rsidR="00E9002E" w:rsidRDefault="001A3703" w:rsidP="00DD3082">
      <w:pPr>
        <w:rPr>
          <w:rFonts w:hint="eastAsia"/>
          <w:b/>
        </w:rPr>
      </w:pPr>
      <w:r>
        <w:rPr>
          <w:noProof/>
        </w:rPr>
        <w:lastRenderedPageBreak/>
        <w:drawing>
          <wp:inline distT="0" distB="0" distL="0" distR="0" wp14:anchorId="33B47488" wp14:editId="703F68E1">
            <wp:extent cx="5274310" cy="49999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9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1F29D" w14:textId="7B22F781" w:rsidR="00D555CA" w:rsidRPr="00D555CA" w:rsidRDefault="00E9002E" w:rsidP="00DD3082">
      <w:pPr>
        <w:rPr>
          <w:rFonts w:hint="eastAsia"/>
          <w:b/>
        </w:rPr>
      </w:pPr>
      <w:r>
        <w:rPr>
          <w:noProof/>
        </w:rPr>
        <w:drawing>
          <wp:inline distT="0" distB="0" distL="0" distR="0" wp14:anchorId="077DFA91" wp14:editId="070232F8">
            <wp:extent cx="2914286" cy="447619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4286" cy="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E2E1E" w14:textId="77777777" w:rsidR="00D555CA" w:rsidRDefault="00D555CA" w:rsidP="00DD3082"/>
    <w:p w14:paraId="71A5D044" w14:textId="77777777" w:rsidR="00D555CA" w:rsidRDefault="00DD3082" w:rsidP="00DD3082">
      <w:pPr>
        <w:rPr>
          <w:b/>
        </w:rPr>
      </w:pPr>
      <w:r w:rsidRPr="00D555CA">
        <w:rPr>
          <w:b/>
        </w:rPr>
        <w:t>2.3 Task3: Measure</w:t>
      </w:r>
      <w:r w:rsidR="00D555CA" w:rsidRPr="00D555CA">
        <w:rPr>
          <w:b/>
        </w:rPr>
        <w:t xml:space="preserve"> </w:t>
      </w:r>
      <w:r w:rsidRPr="00D555CA">
        <w:rPr>
          <w:b/>
        </w:rPr>
        <w:t>the</w:t>
      </w:r>
      <w:r w:rsidR="00D555CA" w:rsidRPr="00D555CA">
        <w:rPr>
          <w:b/>
        </w:rPr>
        <w:t xml:space="preserve"> </w:t>
      </w:r>
      <w:r w:rsidRPr="00D555CA">
        <w:rPr>
          <w:b/>
        </w:rPr>
        <w:t>Entropy</w:t>
      </w:r>
      <w:r w:rsidR="00D555CA" w:rsidRPr="00D555CA">
        <w:rPr>
          <w:b/>
        </w:rPr>
        <w:t xml:space="preserve"> </w:t>
      </w:r>
      <w:r w:rsidRPr="00D555CA">
        <w:rPr>
          <w:b/>
        </w:rPr>
        <w:t>of</w:t>
      </w:r>
      <w:r w:rsidR="00D555CA" w:rsidRPr="00D555CA">
        <w:rPr>
          <w:b/>
        </w:rPr>
        <w:t xml:space="preserve"> </w:t>
      </w:r>
      <w:r w:rsidRPr="00D555CA">
        <w:rPr>
          <w:b/>
        </w:rPr>
        <w:t xml:space="preserve">Kernel </w:t>
      </w:r>
    </w:p>
    <w:p w14:paraId="3532476E" w14:textId="77777777" w:rsidR="00D555CA" w:rsidRDefault="00D555CA" w:rsidP="00DD3082"/>
    <w:p w14:paraId="2C840811" w14:textId="422CC815" w:rsidR="00D555CA" w:rsidRDefault="001A3703" w:rsidP="00DD3082">
      <w:r>
        <w:t>Move mouse 3 click 4 type 5</w:t>
      </w:r>
      <w:r w:rsidR="00542FD2">
        <w:t xml:space="preserve"> read 0 web keep going 1 </w:t>
      </w:r>
    </w:p>
    <w:p w14:paraId="1CA100AC" w14:textId="5053C042" w:rsidR="001A3703" w:rsidRDefault="001A3703" w:rsidP="00DD3082"/>
    <w:p w14:paraId="3807DB7D" w14:textId="77777777" w:rsidR="001A3703" w:rsidRDefault="001A3703" w:rsidP="00DD3082">
      <w:pPr>
        <w:rPr>
          <w:rFonts w:hint="eastAsia"/>
        </w:rPr>
      </w:pPr>
    </w:p>
    <w:p w14:paraId="1EE2DB0D" w14:textId="77777777" w:rsidR="00D555CA" w:rsidRDefault="00D555CA" w:rsidP="00DD3082"/>
    <w:p w14:paraId="60152661" w14:textId="1C107F1E" w:rsidR="00D555CA" w:rsidRPr="00D555CA" w:rsidRDefault="00DD3082" w:rsidP="00D555CA">
      <w:pPr>
        <w:rPr>
          <w:b/>
        </w:rPr>
      </w:pPr>
      <w:r w:rsidRPr="00D555CA">
        <w:rPr>
          <w:b/>
        </w:rPr>
        <w:t>2.4 Task4: Get</w:t>
      </w:r>
      <w:r w:rsidR="00D555CA" w:rsidRPr="00D555CA">
        <w:rPr>
          <w:b/>
        </w:rPr>
        <w:t xml:space="preserve"> </w:t>
      </w:r>
      <w:r w:rsidRPr="00D555CA">
        <w:rPr>
          <w:b/>
        </w:rPr>
        <w:t>Pseudo</w:t>
      </w:r>
      <w:r w:rsidR="00D555CA" w:rsidRPr="00D555CA">
        <w:rPr>
          <w:b/>
        </w:rPr>
        <w:t xml:space="preserve"> </w:t>
      </w:r>
      <w:r w:rsidRPr="00D555CA">
        <w:rPr>
          <w:b/>
        </w:rPr>
        <w:t>Random</w:t>
      </w:r>
      <w:r w:rsidR="00D555CA" w:rsidRPr="00D555CA">
        <w:rPr>
          <w:b/>
        </w:rPr>
        <w:t xml:space="preserve"> </w:t>
      </w:r>
      <w:r w:rsidRPr="00D555CA">
        <w:rPr>
          <w:b/>
        </w:rPr>
        <w:t>Numbers</w:t>
      </w:r>
      <w:r w:rsidR="00D555CA" w:rsidRPr="00D555CA">
        <w:rPr>
          <w:b/>
        </w:rPr>
        <w:t xml:space="preserve"> </w:t>
      </w:r>
      <w:r w:rsidRPr="00D555CA">
        <w:rPr>
          <w:b/>
        </w:rPr>
        <w:t xml:space="preserve">from </w:t>
      </w:r>
      <w:r w:rsidR="00D555CA" w:rsidRPr="00D555CA">
        <w:rPr>
          <w:b/>
        </w:rPr>
        <w:t>/dev/random</w:t>
      </w:r>
    </w:p>
    <w:p w14:paraId="6FAD97C9" w14:textId="77777777" w:rsidR="00D555CA" w:rsidRDefault="00D555CA" w:rsidP="00D555CA"/>
    <w:p w14:paraId="1E479D70" w14:textId="77777777" w:rsidR="00BB1872" w:rsidRDefault="00542FD2" w:rsidP="00D555CA">
      <w:r>
        <w:t xml:space="preserve">The number keep going at step </w:t>
      </w:r>
      <w:r w:rsidR="00BB1872">
        <w:t xml:space="preserve">1 , 64 go back to 1, 16 </w:t>
      </w:r>
      <w:r w:rsidR="00BB1872">
        <w:rPr>
          <w:rFonts w:hint="eastAsia"/>
        </w:rPr>
        <w:t>进制,</w:t>
      </w:r>
      <w:r w:rsidR="00BB1872">
        <w:t xml:space="preserve"> </w:t>
      </w:r>
    </w:p>
    <w:p w14:paraId="5D183CCE" w14:textId="6C9D0E48" w:rsidR="00D555CA" w:rsidRDefault="00BB1872" w:rsidP="00D555CA">
      <w:r>
        <w:t>move the number go faster</w:t>
      </w:r>
    </w:p>
    <w:p w14:paraId="72756330" w14:textId="5C2A6EC1" w:rsidR="00BB1872" w:rsidRDefault="00BB1872" w:rsidP="00D555CA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2E7D08E" wp14:editId="136B4761">
            <wp:extent cx="5274310" cy="347853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C0DCB" w14:textId="77777777" w:rsidR="00D555CA" w:rsidRDefault="00D555CA" w:rsidP="00D555CA"/>
    <w:p w14:paraId="509F9240" w14:textId="16642C9F" w:rsidR="002637A5" w:rsidRPr="00D555CA" w:rsidRDefault="00DD3082" w:rsidP="00D555CA">
      <w:pPr>
        <w:rPr>
          <w:b/>
        </w:rPr>
      </w:pPr>
      <w:r w:rsidRPr="00D555CA">
        <w:rPr>
          <w:b/>
        </w:rPr>
        <w:t>2.5 Task5: Get</w:t>
      </w:r>
      <w:r w:rsidR="00D555CA" w:rsidRPr="00D555CA">
        <w:rPr>
          <w:b/>
        </w:rPr>
        <w:t xml:space="preserve"> </w:t>
      </w:r>
      <w:r w:rsidRPr="00D555CA">
        <w:rPr>
          <w:b/>
        </w:rPr>
        <w:t>Random</w:t>
      </w:r>
      <w:r w:rsidR="00D555CA" w:rsidRPr="00D555CA">
        <w:rPr>
          <w:b/>
        </w:rPr>
        <w:t xml:space="preserve"> </w:t>
      </w:r>
      <w:r w:rsidRPr="00D555CA">
        <w:rPr>
          <w:b/>
        </w:rPr>
        <w:t>Numbers</w:t>
      </w:r>
      <w:r w:rsidR="00D555CA" w:rsidRPr="00D555CA">
        <w:rPr>
          <w:b/>
        </w:rPr>
        <w:t xml:space="preserve"> </w:t>
      </w:r>
      <w:r w:rsidRPr="00D555CA">
        <w:rPr>
          <w:b/>
        </w:rPr>
        <w:t xml:space="preserve">from </w:t>
      </w:r>
      <w:r w:rsidR="00D555CA" w:rsidRPr="00D555CA">
        <w:rPr>
          <w:b/>
        </w:rPr>
        <w:t>/dev/</w:t>
      </w:r>
      <w:proofErr w:type="spellStart"/>
      <w:r w:rsidR="00D555CA" w:rsidRPr="00D555CA">
        <w:rPr>
          <w:b/>
        </w:rPr>
        <w:t>urandom</w:t>
      </w:r>
      <w:proofErr w:type="spellEnd"/>
    </w:p>
    <w:p w14:paraId="286227BC" w14:textId="589B0E98" w:rsidR="00D555CA" w:rsidRDefault="00D555CA" w:rsidP="00D555CA"/>
    <w:p w14:paraId="4F8BB901" w14:textId="0A0265E4" w:rsidR="00D555CA" w:rsidRDefault="00BB1872" w:rsidP="00D555CA">
      <w:r>
        <w:t>Generate very fast No affect</w:t>
      </w:r>
    </w:p>
    <w:p w14:paraId="03051BD0" w14:textId="12F76A73" w:rsidR="00D555CA" w:rsidRPr="00BB1872" w:rsidRDefault="00BB1872" w:rsidP="00D555CA">
      <w:pPr>
        <w:rPr>
          <w:rFonts w:hint="eastAsia"/>
        </w:rPr>
      </w:pPr>
      <w:r>
        <w:rPr>
          <w:noProof/>
        </w:rPr>
        <w:drawing>
          <wp:inline distT="0" distB="0" distL="0" distR="0" wp14:anchorId="38BB7C58" wp14:editId="11896E61">
            <wp:extent cx="5274310" cy="1973580"/>
            <wp:effectExtent l="0" t="0" r="254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555CA" w:rsidRPr="00BB18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cwNzAwNTI3NjdS0lEKTi0uzszPAykwrAUAx2X8bywAAAA="/>
  </w:docVars>
  <w:rsids>
    <w:rsidRoot w:val="00BA5301"/>
    <w:rsid w:val="001A3703"/>
    <w:rsid w:val="002637A5"/>
    <w:rsid w:val="00542FD2"/>
    <w:rsid w:val="00701B5D"/>
    <w:rsid w:val="00BA5301"/>
    <w:rsid w:val="00BB1872"/>
    <w:rsid w:val="00D555CA"/>
    <w:rsid w:val="00DD3082"/>
    <w:rsid w:val="00E90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270B1"/>
  <w15:chartTrackingRefBased/>
  <w15:docId w15:val="{5271B89D-662A-45E3-B849-4416B3005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子扬</dc:creator>
  <cp:keywords/>
  <dc:description/>
  <cp:lastModifiedBy>林 子扬</cp:lastModifiedBy>
  <cp:revision>4</cp:revision>
  <dcterms:created xsi:type="dcterms:W3CDTF">2019-10-18T14:52:00Z</dcterms:created>
  <dcterms:modified xsi:type="dcterms:W3CDTF">2019-10-18T18:41:00Z</dcterms:modified>
</cp:coreProperties>
</file>